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proofErr w:type="spellStart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</w:t>
        </w:r>
        <w:proofErr w:type="spellEnd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 xml:space="preserve">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28F59BDB" w:rsidR="00877644" w:rsidRPr="00125190" w:rsidRDefault="005C0C1A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No health related or animal research work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2D891850" w:rsidR="00B330BD" w:rsidRPr="00125190" w:rsidRDefault="005C0C1A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is information can be found in Figure legends and Methods section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479812BC" w:rsidR="0015519A" w:rsidRPr="00505C51" w:rsidRDefault="005C0C1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information is provided in the Methods section.</w:t>
      </w:r>
      <w:bookmarkStart w:id="0" w:name="_GoBack"/>
      <w:bookmarkEnd w:id="0"/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16E0F9AB" w:rsidR="00BC3CCE" w:rsidRPr="00505C51" w:rsidRDefault="005C0C1A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 group studie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5355F487" w:rsidR="00BC3CCE" w:rsidRPr="00505C51" w:rsidRDefault="005C0C1A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ource data has been provided for Figure 1, 4 and 9. Source data is also provided in tables within Supplementary File 1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9BDF66" w14:textId="77777777" w:rsidR="00286DE9" w:rsidRDefault="00286DE9" w:rsidP="004215FE">
      <w:r>
        <w:separator/>
      </w:r>
    </w:p>
  </w:endnote>
  <w:endnote w:type="continuationSeparator" w:id="0">
    <w:p w14:paraId="50C2F97B" w14:textId="77777777" w:rsidR="00286DE9" w:rsidRDefault="00286DE9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2EE2186A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5C0C1A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D95A73" w14:textId="77777777" w:rsidR="00286DE9" w:rsidRDefault="00286DE9" w:rsidP="004215FE">
      <w:r>
        <w:separator/>
      </w:r>
    </w:p>
  </w:footnote>
  <w:footnote w:type="continuationSeparator" w:id="0">
    <w:p w14:paraId="1580EA25" w14:textId="77777777" w:rsidR="00286DE9" w:rsidRDefault="00286DE9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1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jcxMzExNDY2szBV0lEKTi0uzszPAykwqgUAghHrfi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86DE9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C0C1A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63856"/>
    <w:rsid w:val="00F721A5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DA87BAA7-276E-475C-B5FA-80FD0FA1D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BE954E-4683-4B65-BF8F-8DC29D018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7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Ranabir</cp:lastModifiedBy>
  <cp:revision>3</cp:revision>
  <dcterms:created xsi:type="dcterms:W3CDTF">2019-09-22T14:53:00Z</dcterms:created>
  <dcterms:modified xsi:type="dcterms:W3CDTF">2019-09-23T17:28:00Z</dcterms:modified>
</cp:coreProperties>
</file>